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BF639" w14:textId="77777777" w:rsidR="00D737B4" w:rsidRDefault="00D34E14">
      <w:pPr>
        <w:snapToGrid w:val="0"/>
        <w:spacing w:beforeLines="50" w:before="156" w:afterLines="50" w:after="156"/>
        <w:jc w:val="center"/>
        <w:rPr>
          <w:rFonts w:ascii="微软雅黑" w:eastAsia="微软雅黑" w:hAnsi="微软雅黑" w:cs="微软雅黑"/>
          <w:bCs/>
          <w:sz w:val="32"/>
          <w:szCs w:val="32"/>
        </w:rPr>
      </w:pPr>
      <w:proofErr w:type="gramStart"/>
      <w:r>
        <w:rPr>
          <w:rFonts w:ascii="微软雅黑" w:eastAsia="微软雅黑" w:hAnsi="微软雅黑" w:cs="微软雅黑" w:hint="eastAsia"/>
          <w:bCs/>
          <w:sz w:val="32"/>
          <w:szCs w:val="32"/>
        </w:rPr>
        <w:t>经发院实验室</w:t>
      </w:r>
      <w:proofErr w:type="gramEnd"/>
      <w:r>
        <w:rPr>
          <w:rFonts w:ascii="微软雅黑" w:eastAsia="微软雅黑" w:hAnsi="微软雅黑" w:cs="微软雅黑" w:hint="eastAsia"/>
          <w:bCs/>
          <w:sz w:val="32"/>
          <w:szCs w:val="32"/>
        </w:rPr>
        <w:t>使用申请表</w:t>
      </w:r>
    </w:p>
    <w:p w14:paraId="5661D2F4" w14:textId="77777777" w:rsidR="00D737B4" w:rsidRDefault="00D34E14">
      <w:pPr>
        <w:spacing w:afterLines="50" w:after="156"/>
        <w:jc w:val="center"/>
        <w:rPr>
          <w:rFonts w:ascii="微软雅黑" w:eastAsia="微软雅黑" w:hAnsi="微软雅黑" w:cs="微软雅黑"/>
          <w:bCs/>
          <w:sz w:val="28"/>
          <w:szCs w:val="28"/>
        </w:rPr>
      </w:pPr>
      <w:r>
        <w:rPr>
          <w:rFonts w:ascii="微软雅黑" w:eastAsia="微软雅黑" w:hAnsi="微软雅黑" w:cs="微软雅黑" w:hint="eastAsia"/>
          <w:bCs/>
          <w:sz w:val="28"/>
          <w:szCs w:val="28"/>
        </w:rPr>
        <w:t>（20</w:t>
      </w:r>
      <w:r>
        <w:rPr>
          <w:rFonts w:ascii="微软雅黑" w:eastAsia="微软雅黑" w:hAnsi="微软雅黑" w:cs="微软雅黑"/>
          <w:bCs/>
          <w:sz w:val="28"/>
          <w:szCs w:val="28"/>
        </w:rPr>
        <w:t>23</w:t>
      </w:r>
      <w:r>
        <w:rPr>
          <w:rFonts w:ascii="微软雅黑" w:eastAsia="微软雅黑" w:hAnsi="微软雅黑" w:cs="微软雅黑" w:hint="eastAsia"/>
          <w:bCs/>
          <w:sz w:val="28"/>
          <w:szCs w:val="28"/>
        </w:rPr>
        <w:t>—20</w:t>
      </w:r>
      <w:r>
        <w:rPr>
          <w:rFonts w:ascii="微软雅黑" w:eastAsia="微软雅黑" w:hAnsi="微软雅黑" w:cs="微软雅黑"/>
          <w:bCs/>
          <w:sz w:val="28"/>
          <w:szCs w:val="28"/>
        </w:rPr>
        <w:t>24</w:t>
      </w:r>
      <w:r>
        <w:rPr>
          <w:rFonts w:ascii="微软雅黑" w:eastAsia="微软雅黑" w:hAnsi="微软雅黑" w:cs="微软雅黑" w:hint="eastAsia"/>
          <w:bCs/>
          <w:sz w:val="28"/>
          <w:szCs w:val="28"/>
        </w:rPr>
        <w:t>学年第</w:t>
      </w:r>
      <w:r>
        <w:rPr>
          <w:rFonts w:ascii="微软雅黑" w:eastAsia="微软雅黑" w:hAnsi="微软雅黑" w:cs="微软雅黑" w:hint="eastAsia"/>
          <w:bCs/>
          <w:sz w:val="28"/>
          <w:szCs w:val="28"/>
          <w:lang w:eastAsia="zh-Hans"/>
        </w:rPr>
        <w:t>二</w:t>
      </w:r>
      <w:r>
        <w:rPr>
          <w:rFonts w:ascii="微软雅黑" w:eastAsia="微软雅黑" w:hAnsi="微软雅黑" w:cs="微软雅黑" w:hint="eastAsia"/>
          <w:bCs/>
          <w:sz w:val="28"/>
          <w:szCs w:val="28"/>
        </w:rPr>
        <w:t>学期）</w:t>
      </w:r>
    </w:p>
    <w:tbl>
      <w:tblPr>
        <w:tblW w:w="8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2568"/>
        <w:gridCol w:w="1392"/>
        <w:gridCol w:w="1716"/>
        <w:gridCol w:w="1046"/>
      </w:tblGrid>
      <w:tr w:rsidR="00D737B4" w14:paraId="5AD1956C" w14:textId="77777777">
        <w:trPr>
          <w:trHeight w:val="695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01E6CA37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课程名称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0DE83EDB" w14:textId="1CDE9E64" w:rsidR="00D737B4" w:rsidRDefault="00D737B4">
            <w:pPr>
              <w:jc w:val="center"/>
              <w:rPr>
                <w:sz w:val="24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21C004BF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任课教师</w:t>
            </w:r>
          </w:p>
        </w:tc>
        <w:tc>
          <w:tcPr>
            <w:tcW w:w="2762" w:type="dxa"/>
            <w:gridSpan w:val="2"/>
            <w:shd w:val="clear" w:color="auto" w:fill="auto"/>
            <w:vAlign w:val="center"/>
          </w:tcPr>
          <w:p w14:paraId="5E82CBCE" w14:textId="236F1163" w:rsidR="00D737B4" w:rsidRDefault="00D737B4">
            <w:pPr>
              <w:jc w:val="center"/>
              <w:rPr>
                <w:sz w:val="24"/>
                <w:lang w:eastAsia="zh-Hans"/>
              </w:rPr>
            </w:pPr>
          </w:p>
        </w:tc>
      </w:tr>
      <w:tr w:rsidR="00D737B4" w14:paraId="1EB31A7B" w14:textId="77777777">
        <w:trPr>
          <w:trHeight w:val="695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355E262E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课程类别</w:t>
            </w:r>
          </w:p>
        </w:tc>
        <w:tc>
          <w:tcPr>
            <w:tcW w:w="6722" w:type="dxa"/>
            <w:gridSpan w:val="4"/>
            <w:shd w:val="clear" w:color="auto" w:fill="auto"/>
            <w:vAlign w:val="center"/>
          </w:tcPr>
          <w:p w14:paraId="77EB734C" w14:textId="2E951CD0" w:rsidR="00D737B4" w:rsidRDefault="00D34E14">
            <w:pPr>
              <w:jc w:val="center"/>
              <w:rPr>
                <w:rFonts w:eastAsia="宋体"/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>□</w:t>
            </w:r>
            <w:r>
              <w:rPr>
                <w:rFonts w:hint="eastAsia"/>
                <w:sz w:val="24"/>
              </w:rPr>
              <w:t>公共必修课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ascii="宋体" w:eastAsia="宋体" w:hAnsi="宋体" w:cs="宋体" w:hint="eastAsia"/>
                <w:sz w:val="24"/>
              </w:rPr>
              <w:sym w:font="Wingdings 2" w:char="00A3"/>
            </w:r>
            <w:r>
              <w:rPr>
                <w:rFonts w:hint="eastAsia"/>
                <w:sz w:val="24"/>
              </w:rPr>
              <w:t>专业必修课</w:t>
            </w:r>
            <w:r>
              <w:rPr>
                <w:rFonts w:hint="eastAsia"/>
                <w:sz w:val="24"/>
              </w:rPr>
              <w:t xml:space="preserve">  </w:t>
            </w:r>
            <w:r w:rsidR="00B30253">
              <w:rPr>
                <w:rFonts w:ascii="宋体" w:eastAsia="宋体" w:hAnsi="宋体" w:cs="宋体" w:hint="eastAsia"/>
                <w:sz w:val="24"/>
              </w:rPr>
              <w:sym w:font="Wingdings 2" w:char="00A3"/>
            </w:r>
            <w:r>
              <w:rPr>
                <w:rFonts w:hint="eastAsia"/>
                <w:sz w:val="24"/>
              </w:rPr>
              <w:t>专业选修课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ascii="宋体" w:eastAsia="宋体" w:hAnsi="宋体" w:cs="宋体" w:hint="eastAsia"/>
                <w:sz w:val="24"/>
              </w:rPr>
              <w:t>□其他</w:t>
            </w:r>
          </w:p>
        </w:tc>
      </w:tr>
      <w:tr w:rsidR="00D737B4" w14:paraId="34E5D7CB" w14:textId="77777777">
        <w:trPr>
          <w:trHeight w:val="657"/>
          <w:jc w:val="center"/>
        </w:trPr>
        <w:tc>
          <w:tcPr>
            <w:tcW w:w="1800" w:type="dxa"/>
            <w:vMerge w:val="restart"/>
            <w:shd w:val="clear" w:color="auto" w:fill="auto"/>
            <w:vAlign w:val="center"/>
          </w:tcPr>
          <w:p w14:paraId="580B9B80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课程学时总数</w:t>
            </w:r>
          </w:p>
        </w:tc>
        <w:tc>
          <w:tcPr>
            <w:tcW w:w="2568" w:type="dxa"/>
            <w:vMerge w:val="restart"/>
            <w:shd w:val="clear" w:color="auto" w:fill="auto"/>
            <w:vAlign w:val="center"/>
          </w:tcPr>
          <w:p w14:paraId="50596DE4" w14:textId="0C35D505" w:rsidR="00D737B4" w:rsidRDefault="00D737B4">
            <w:pPr>
              <w:jc w:val="center"/>
              <w:rPr>
                <w:sz w:val="24"/>
              </w:rPr>
            </w:pPr>
          </w:p>
        </w:tc>
        <w:tc>
          <w:tcPr>
            <w:tcW w:w="1392" w:type="dxa"/>
            <w:vMerge w:val="restart"/>
            <w:shd w:val="clear" w:color="auto" w:fill="auto"/>
            <w:vAlign w:val="center"/>
          </w:tcPr>
          <w:p w14:paraId="11D9AF5A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时分配</w:t>
            </w:r>
          </w:p>
        </w:tc>
        <w:tc>
          <w:tcPr>
            <w:tcW w:w="1716" w:type="dxa"/>
            <w:shd w:val="clear" w:color="auto" w:fill="auto"/>
            <w:vAlign w:val="center"/>
          </w:tcPr>
          <w:p w14:paraId="6728DC45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讲授学时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25973556" w14:textId="187F9CE4" w:rsidR="00D737B4" w:rsidRDefault="00D737B4">
            <w:pPr>
              <w:jc w:val="center"/>
              <w:rPr>
                <w:sz w:val="24"/>
              </w:rPr>
            </w:pPr>
          </w:p>
        </w:tc>
      </w:tr>
      <w:tr w:rsidR="00D737B4" w14:paraId="49CFF9C6" w14:textId="77777777">
        <w:trPr>
          <w:trHeight w:val="645"/>
          <w:jc w:val="center"/>
        </w:trPr>
        <w:tc>
          <w:tcPr>
            <w:tcW w:w="1800" w:type="dxa"/>
            <w:vMerge/>
            <w:shd w:val="clear" w:color="auto" w:fill="auto"/>
            <w:vAlign w:val="center"/>
          </w:tcPr>
          <w:p w14:paraId="70945F62" w14:textId="77777777" w:rsidR="00D737B4" w:rsidRDefault="00D737B4">
            <w:pPr>
              <w:jc w:val="center"/>
              <w:rPr>
                <w:sz w:val="24"/>
              </w:rPr>
            </w:pPr>
          </w:p>
        </w:tc>
        <w:tc>
          <w:tcPr>
            <w:tcW w:w="2568" w:type="dxa"/>
            <w:vMerge/>
            <w:shd w:val="clear" w:color="auto" w:fill="auto"/>
            <w:vAlign w:val="center"/>
          </w:tcPr>
          <w:p w14:paraId="071C2E3D" w14:textId="77777777" w:rsidR="00D737B4" w:rsidRDefault="00D737B4">
            <w:pPr>
              <w:jc w:val="center"/>
              <w:rPr>
                <w:sz w:val="24"/>
              </w:rPr>
            </w:pPr>
          </w:p>
        </w:tc>
        <w:tc>
          <w:tcPr>
            <w:tcW w:w="1392" w:type="dxa"/>
            <w:vMerge/>
            <w:shd w:val="clear" w:color="auto" w:fill="auto"/>
            <w:vAlign w:val="center"/>
          </w:tcPr>
          <w:p w14:paraId="5F26828C" w14:textId="77777777" w:rsidR="00D737B4" w:rsidRDefault="00D737B4">
            <w:pPr>
              <w:ind w:firstLineChars="50" w:firstLine="120"/>
              <w:jc w:val="center"/>
              <w:rPr>
                <w:sz w:val="24"/>
              </w:rPr>
            </w:pPr>
          </w:p>
        </w:tc>
        <w:tc>
          <w:tcPr>
            <w:tcW w:w="1716" w:type="dxa"/>
            <w:shd w:val="clear" w:color="auto" w:fill="auto"/>
            <w:vAlign w:val="center"/>
          </w:tcPr>
          <w:p w14:paraId="636B0B06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上机实验学时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1C92E10A" w14:textId="6B4EDAB8" w:rsidR="00D737B4" w:rsidRDefault="00D737B4">
            <w:pPr>
              <w:jc w:val="center"/>
              <w:rPr>
                <w:sz w:val="24"/>
              </w:rPr>
            </w:pPr>
          </w:p>
        </w:tc>
      </w:tr>
      <w:tr w:rsidR="00D737B4" w14:paraId="31C185DC" w14:textId="77777777">
        <w:trPr>
          <w:trHeight w:val="671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4AAE0329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项目数量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10BC1AC2" w14:textId="0839E0A9" w:rsidR="00D737B4" w:rsidRDefault="00D737B4">
            <w:pPr>
              <w:jc w:val="center"/>
              <w:rPr>
                <w:sz w:val="24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1B5B364E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学分</w:t>
            </w:r>
          </w:p>
        </w:tc>
        <w:tc>
          <w:tcPr>
            <w:tcW w:w="2762" w:type="dxa"/>
            <w:gridSpan w:val="2"/>
            <w:shd w:val="clear" w:color="auto" w:fill="auto"/>
            <w:vAlign w:val="center"/>
          </w:tcPr>
          <w:p w14:paraId="153F2029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（倘若没有，可不填写）</w:t>
            </w:r>
          </w:p>
        </w:tc>
      </w:tr>
      <w:tr w:rsidR="00D737B4" w14:paraId="70F431F3" w14:textId="77777777">
        <w:trPr>
          <w:trHeight w:val="670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68390EE7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面向专业</w:t>
            </w:r>
          </w:p>
        </w:tc>
        <w:tc>
          <w:tcPr>
            <w:tcW w:w="6722" w:type="dxa"/>
            <w:gridSpan w:val="4"/>
            <w:shd w:val="clear" w:color="auto" w:fill="auto"/>
            <w:vAlign w:val="center"/>
          </w:tcPr>
          <w:p w14:paraId="6FFDA6C8" w14:textId="2587FB08" w:rsidR="00D737B4" w:rsidRDefault="00D737B4">
            <w:pPr>
              <w:jc w:val="center"/>
              <w:rPr>
                <w:sz w:val="24"/>
                <w:lang w:eastAsia="zh-Hans"/>
              </w:rPr>
            </w:pPr>
          </w:p>
        </w:tc>
      </w:tr>
      <w:tr w:rsidR="00D737B4" w14:paraId="0179F533" w14:textId="77777777">
        <w:trPr>
          <w:trHeight w:val="670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632D3BAC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类型</w:t>
            </w:r>
          </w:p>
        </w:tc>
        <w:tc>
          <w:tcPr>
            <w:tcW w:w="6722" w:type="dxa"/>
            <w:gridSpan w:val="4"/>
            <w:shd w:val="clear" w:color="auto" w:fill="auto"/>
            <w:vAlign w:val="center"/>
          </w:tcPr>
          <w:p w14:paraId="59573430" w14:textId="4792F6F2" w:rsidR="00D737B4" w:rsidRDefault="00D34E14">
            <w:pPr>
              <w:jc w:val="center"/>
              <w:rPr>
                <w:sz w:val="24"/>
              </w:rPr>
            </w:pPr>
            <w:r>
              <w:rPr>
                <w:rFonts w:ascii="宋体" w:eastAsia="宋体" w:hAnsi="宋体" w:cs="宋体" w:hint="eastAsia"/>
                <w:sz w:val="24"/>
              </w:rPr>
              <w:t xml:space="preserve">□本科生    </w:t>
            </w:r>
            <w:r w:rsidR="00B30253">
              <w:rPr>
                <w:rFonts w:ascii="宋体" w:eastAsia="宋体" w:hAnsi="宋体" w:cs="宋体" w:hint="eastAsia"/>
                <w:sz w:val="24"/>
              </w:rPr>
              <w:sym w:font="Wingdings 2" w:char="00A3"/>
            </w:r>
            <w:r>
              <w:rPr>
                <w:rFonts w:ascii="宋体" w:eastAsia="宋体" w:hAnsi="宋体" w:cs="宋体" w:hint="eastAsia"/>
                <w:sz w:val="24"/>
              </w:rPr>
              <w:t xml:space="preserve">硕士生    </w:t>
            </w:r>
            <w:r w:rsidR="00F574EE">
              <w:rPr>
                <w:rFonts w:ascii="宋体" w:eastAsia="宋体" w:hAnsi="宋体" w:cs="宋体" w:hint="eastAsia"/>
                <w:sz w:val="24"/>
              </w:rPr>
              <w:sym w:font="Wingdings 2" w:char="00A3"/>
            </w:r>
            <w:r>
              <w:rPr>
                <w:rFonts w:ascii="宋体" w:eastAsia="宋体" w:hAnsi="宋体" w:cs="宋体" w:hint="eastAsia"/>
                <w:sz w:val="24"/>
              </w:rPr>
              <w:t xml:space="preserve">博士生    </w:t>
            </w:r>
            <w:r>
              <w:rPr>
                <w:rFonts w:ascii="宋体" w:eastAsia="宋体" w:hAnsi="宋体" w:cs="宋体" w:hint="eastAsia"/>
                <w:sz w:val="24"/>
              </w:rPr>
              <w:sym w:font="Wingdings 2" w:char="00A3"/>
            </w:r>
            <w:r>
              <w:rPr>
                <w:rFonts w:ascii="宋体" w:eastAsia="宋体" w:hAnsi="宋体" w:cs="宋体" w:hint="eastAsia"/>
                <w:sz w:val="24"/>
              </w:rPr>
              <w:t>其他</w:t>
            </w:r>
          </w:p>
        </w:tc>
      </w:tr>
      <w:tr w:rsidR="00D737B4" w14:paraId="2FDC8C9E" w14:textId="77777777">
        <w:trPr>
          <w:trHeight w:val="671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3EC05E40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选课人数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74EC83FB" w14:textId="031F637A" w:rsidR="00D737B4" w:rsidRDefault="00D737B4">
            <w:pPr>
              <w:jc w:val="center"/>
              <w:rPr>
                <w:sz w:val="24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30902B78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所在年级</w:t>
            </w:r>
          </w:p>
        </w:tc>
        <w:tc>
          <w:tcPr>
            <w:tcW w:w="2762" w:type="dxa"/>
            <w:gridSpan w:val="2"/>
            <w:shd w:val="clear" w:color="auto" w:fill="auto"/>
            <w:vAlign w:val="center"/>
          </w:tcPr>
          <w:p w14:paraId="25E07B07" w14:textId="0CE5BCB7" w:rsidR="00D737B4" w:rsidRDefault="00D737B4">
            <w:pPr>
              <w:jc w:val="center"/>
              <w:rPr>
                <w:sz w:val="24"/>
              </w:rPr>
            </w:pPr>
          </w:p>
        </w:tc>
      </w:tr>
      <w:tr w:rsidR="00D737B4" w14:paraId="50160ECA" w14:textId="77777777">
        <w:trPr>
          <w:trHeight w:val="633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3B0B5168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上课时间</w:t>
            </w:r>
          </w:p>
        </w:tc>
        <w:tc>
          <w:tcPr>
            <w:tcW w:w="6722" w:type="dxa"/>
            <w:gridSpan w:val="4"/>
            <w:shd w:val="clear" w:color="auto" w:fill="auto"/>
            <w:vAlign w:val="center"/>
          </w:tcPr>
          <w:p w14:paraId="3C3ECB9D" w14:textId="35725182" w:rsidR="00D737B4" w:rsidRDefault="00D737B4">
            <w:pPr>
              <w:jc w:val="left"/>
              <w:rPr>
                <w:rFonts w:hint="eastAsia"/>
                <w:sz w:val="24"/>
                <w:lang w:eastAsia="zh-Hans"/>
              </w:rPr>
            </w:pPr>
          </w:p>
        </w:tc>
      </w:tr>
      <w:tr w:rsidR="00D737B4" w14:paraId="6631CBB7" w14:textId="77777777">
        <w:trPr>
          <w:trHeight w:val="1878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79424388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条件</w:t>
            </w:r>
          </w:p>
        </w:tc>
        <w:tc>
          <w:tcPr>
            <w:tcW w:w="6722" w:type="dxa"/>
            <w:gridSpan w:val="4"/>
            <w:shd w:val="clear" w:color="auto" w:fill="auto"/>
            <w:vAlign w:val="center"/>
          </w:tcPr>
          <w:p w14:paraId="7E25A4AD" w14:textId="77777777" w:rsidR="00D737B4" w:rsidRDefault="00D737B4">
            <w:pPr>
              <w:jc w:val="left"/>
              <w:rPr>
                <w:rFonts w:ascii="楷体" w:eastAsia="楷体" w:hAnsi="楷体" w:cs="楷体"/>
                <w:sz w:val="24"/>
              </w:rPr>
            </w:pPr>
          </w:p>
          <w:p w14:paraId="052B6CD3" w14:textId="77777777" w:rsidR="00D737B4" w:rsidRDefault="00D34E14">
            <w:pPr>
              <w:jc w:val="left"/>
              <w:rPr>
                <w:rFonts w:ascii="楷体" w:eastAsia="楷体" w:hAnsi="楷体" w:cs="楷体"/>
                <w:sz w:val="24"/>
              </w:rPr>
            </w:pPr>
            <w:r>
              <w:rPr>
                <w:rFonts w:ascii="楷体" w:eastAsia="楷体" w:hAnsi="楷体" w:cs="楷体" w:hint="eastAsia"/>
                <w:sz w:val="24"/>
              </w:rPr>
              <w:t>(对设备、软件、数据库、网络环境等方面的具体要求)</w:t>
            </w:r>
          </w:p>
          <w:p w14:paraId="6DFA8463" w14:textId="77777777" w:rsidR="00D737B4" w:rsidRDefault="00D737B4">
            <w:pPr>
              <w:spacing w:line="360" w:lineRule="auto"/>
              <w:jc w:val="center"/>
              <w:rPr>
                <w:sz w:val="24"/>
              </w:rPr>
            </w:pPr>
          </w:p>
          <w:p w14:paraId="5A59BBFF" w14:textId="77777777" w:rsidR="00D737B4" w:rsidRDefault="00D737B4">
            <w:pPr>
              <w:spacing w:line="360" w:lineRule="auto"/>
              <w:jc w:val="center"/>
              <w:rPr>
                <w:sz w:val="24"/>
              </w:rPr>
            </w:pPr>
          </w:p>
          <w:p w14:paraId="3F8E0FE3" w14:textId="77777777" w:rsidR="00D737B4" w:rsidRDefault="00D737B4">
            <w:pPr>
              <w:spacing w:line="360" w:lineRule="auto"/>
              <w:jc w:val="center"/>
              <w:rPr>
                <w:sz w:val="24"/>
              </w:rPr>
            </w:pPr>
          </w:p>
          <w:p w14:paraId="480440AB" w14:textId="77777777" w:rsidR="00D737B4" w:rsidRDefault="00D737B4">
            <w:pPr>
              <w:jc w:val="center"/>
              <w:rPr>
                <w:sz w:val="24"/>
              </w:rPr>
            </w:pPr>
          </w:p>
        </w:tc>
      </w:tr>
      <w:tr w:rsidR="00D737B4" w14:paraId="7D667D0F" w14:textId="77777777">
        <w:trPr>
          <w:trHeight w:val="630"/>
          <w:jc w:val="center"/>
        </w:trPr>
        <w:tc>
          <w:tcPr>
            <w:tcW w:w="1800" w:type="dxa"/>
            <w:vMerge w:val="restart"/>
            <w:shd w:val="clear" w:color="auto" w:fill="auto"/>
            <w:vAlign w:val="center"/>
          </w:tcPr>
          <w:p w14:paraId="1F612564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教师联系方式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6CE4351B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手机</w:t>
            </w:r>
          </w:p>
        </w:tc>
        <w:tc>
          <w:tcPr>
            <w:tcW w:w="4154" w:type="dxa"/>
            <w:gridSpan w:val="3"/>
            <w:shd w:val="clear" w:color="auto" w:fill="auto"/>
            <w:vAlign w:val="center"/>
          </w:tcPr>
          <w:p w14:paraId="09D64D77" w14:textId="7DADBF84" w:rsidR="00D737B4" w:rsidRDefault="00D737B4">
            <w:pPr>
              <w:jc w:val="center"/>
              <w:rPr>
                <w:sz w:val="24"/>
              </w:rPr>
            </w:pPr>
          </w:p>
        </w:tc>
      </w:tr>
      <w:tr w:rsidR="00D737B4" w14:paraId="2D5FDD97" w14:textId="77777777">
        <w:trPr>
          <w:trHeight w:val="630"/>
          <w:jc w:val="center"/>
        </w:trPr>
        <w:tc>
          <w:tcPr>
            <w:tcW w:w="1800" w:type="dxa"/>
            <w:vMerge/>
            <w:shd w:val="clear" w:color="auto" w:fill="auto"/>
            <w:vAlign w:val="center"/>
          </w:tcPr>
          <w:p w14:paraId="5FD89671" w14:textId="77777777" w:rsidR="00D737B4" w:rsidRDefault="00D737B4">
            <w:pPr>
              <w:jc w:val="center"/>
              <w:rPr>
                <w:sz w:val="24"/>
              </w:rPr>
            </w:pPr>
          </w:p>
        </w:tc>
        <w:tc>
          <w:tcPr>
            <w:tcW w:w="2568" w:type="dxa"/>
            <w:shd w:val="clear" w:color="auto" w:fill="auto"/>
            <w:vAlign w:val="center"/>
          </w:tcPr>
          <w:p w14:paraId="13105FC5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子信箱</w:t>
            </w:r>
          </w:p>
        </w:tc>
        <w:tc>
          <w:tcPr>
            <w:tcW w:w="4154" w:type="dxa"/>
            <w:gridSpan w:val="3"/>
            <w:shd w:val="clear" w:color="auto" w:fill="auto"/>
            <w:vAlign w:val="center"/>
          </w:tcPr>
          <w:p w14:paraId="7636BF90" w14:textId="0D991C40" w:rsidR="00D737B4" w:rsidRDefault="00D737B4">
            <w:pPr>
              <w:jc w:val="center"/>
              <w:rPr>
                <w:sz w:val="24"/>
              </w:rPr>
            </w:pPr>
          </w:p>
        </w:tc>
      </w:tr>
      <w:tr w:rsidR="00D737B4" w14:paraId="5D5A34E9" w14:textId="77777777">
        <w:trPr>
          <w:trHeight w:val="695"/>
          <w:jc w:val="center"/>
        </w:trPr>
        <w:tc>
          <w:tcPr>
            <w:tcW w:w="1800" w:type="dxa"/>
            <w:shd w:val="clear" w:color="auto" w:fill="auto"/>
            <w:vAlign w:val="center"/>
          </w:tcPr>
          <w:p w14:paraId="51C4C172" w14:textId="77777777" w:rsidR="00D737B4" w:rsidRDefault="00D34E1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申请教师签字</w:t>
            </w:r>
          </w:p>
        </w:tc>
        <w:tc>
          <w:tcPr>
            <w:tcW w:w="6722" w:type="dxa"/>
            <w:gridSpan w:val="4"/>
            <w:shd w:val="clear" w:color="auto" w:fill="auto"/>
            <w:vAlign w:val="center"/>
          </w:tcPr>
          <w:p w14:paraId="043E1938" w14:textId="5A0FA709" w:rsidR="00D737B4" w:rsidRDefault="00F574E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</w:t>
            </w:r>
          </w:p>
        </w:tc>
      </w:tr>
    </w:tbl>
    <w:p w14:paraId="68ACB7FE" w14:textId="77777777" w:rsidR="00D737B4" w:rsidRDefault="00D34E14">
      <w:pPr>
        <w:rPr>
          <w:rFonts w:ascii="华文楷体" w:eastAsia="华文楷体" w:hAnsi="华文楷体" w:cs="华文楷体"/>
          <w:b/>
        </w:rPr>
      </w:pPr>
      <w:r>
        <w:rPr>
          <w:rFonts w:ascii="华文楷体" w:eastAsia="华文楷体" w:hAnsi="华文楷体" w:cs="华文楷体" w:hint="eastAsia"/>
          <w:b/>
        </w:rPr>
        <w:t>注：</w:t>
      </w:r>
    </w:p>
    <w:p w14:paraId="451B73F3" w14:textId="77777777" w:rsidR="00D737B4" w:rsidRDefault="00D34E14">
      <w:pPr>
        <w:rPr>
          <w:rFonts w:ascii="华文楷体" w:eastAsia="华文楷体" w:hAnsi="华文楷体" w:cs="华文楷体"/>
        </w:rPr>
      </w:pPr>
      <w:r>
        <w:rPr>
          <w:rFonts w:ascii="华文楷体" w:eastAsia="华文楷体" w:hAnsi="华文楷体" w:cs="华文楷体" w:hint="eastAsia"/>
        </w:rPr>
        <w:t>1. 公共必修课是指面向一级学科的必须课程。</w:t>
      </w:r>
    </w:p>
    <w:p w14:paraId="493C019A" w14:textId="77777777" w:rsidR="00D737B4" w:rsidRDefault="00D34E14">
      <w:pPr>
        <w:rPr>
          <w:rFonts w:ascii="华文楷体" w:eastAsia="华文楷体" w:hAnsi="华文楷体" w:cs="华文楷体"/>
        </w:rPr>
      </w:pPr>
      <w:r>
        <w:rPr>
          <w:rFonts w:ascii="华文楷体" w:eastAsia="华文楷体" w:hAnsi="华文楷体" w:cs="华文楷体" w:hint="eastAsia"/>
        </w:rPr>
        <w:t>2. 倘若上课时间发生变动，请您务必提前一周通知研究生工作部。</w:t>
      </w:r>
    </w:p>
    <w:p w14:paraId="1E163FFF" w14:textId="77777777" w:rsidR="00D737B4" w:rsidRDefault="00D34E14">
      <w:pPr>
        <w:rPr>
          <w:rFonts w:ascii="华文楷体" w:eastAsia="华文楷体" w:hAnsi="华文楷体" w:cs="华文楷体"/>
        </w:rPr>
      </w:pPr>
      <w:r>
        <w:rPr>
          <w:rFonts w:ascii="华文楷体" w:eastAsia="华文楷体" w:hAnsi="华文楷体" w:cs="华文楷体" w:hint="eastAsia"/>
        </w:rPr>
        <w:t xml:space="preserve">3. </w:t>
      </w:r>
      <w:r>
        <w:rPr>
          <w:rFonts w:ascii="华文楷体" w:eastAsia="华文楷体" w:hAnsi="华文楷体" w:cs="华文楷体"/>
        </w:rPr>
        <w:t>倘若上机实验内容发生变动，</w:t>
      </w:r>
      <w:r>
        <w:rPr>
          <w:rFonts w:ascii="华文楷体" w:eastAsia="华文楷体" w:hAnsi="华文楷体" w:cs="华文楷体" w:hint="eastAsia"/>
        </w:rPr>
        <w:t>请您务必</w:t>
      </w:r>
      <w:r>
        <w:rPr>
          <w:rFonts w:ascii="华文楷体" w:eastAsia="华文楷体" w:hAnsi="华文楷体" w:cs="华文楷体"/>
        </w:rPr>
        <w:t>提前一周联系研究生工作部</w:t>
      </w:r>
      <w:r>
        <w:rPr>
          <w:rFonts w:ascii="华文楷体" w:eastAsia="华文楷体" w:hAnsi="华文楷体" w:cs="华文楷体" w:hint="eastAsia"/>
        </w:rPr>
        <w:t>。</w:t>
      </w:r>
    </w:p>
    <w:sectPr w:rsidR="00D737B4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243A9" w14:textId="77777777" w:rsidR="00C007B0" w:rsidRDefault="00C007B0" w:rsidP="00C41D39">
      <w:r>
        <w:separator/>
      </w:r>
    </w:p>
  </w:endnote>
  <w:endnote w:type="continuationSeparator" w:id="0">
    <w:p w14:paraId="2CB355A2" w14:textId="77777777" w:rsidR="00C007B0" w:rsidRDefault="00C007B0" w:rsidP="00C41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39D64" w14:textId="77777777" w:rsidR="00C007B0" w:rsidRDefault="00C007B0" w:rsidP="00C41D39">
      <w:r>
        <w:separator/>
      </w:r>
    </w:p>
  </w:footnote>
  <w:footnote w:type="continuationSeparator" w:id="0">
    <w:p w14:paraId="16097803" w14:textId="77777777" w:rsidR="00C007B0" w:rsidRDefault="00C007B0" w:rsidP="00C41D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yMLUwNzW2MDQyMjBS0lEKTi0uzszPAykwqgUAa0b/kiwAAAA="/>
  </w:docVars>
  <w:rsids>
    <w:rsidRoot w:val="000E6126"/>
    <w:rsid w:val="E67FCE50"/>
    <w:rsid w:val="000017AD"/>
    <w:rsid w:val="00002CB3"/>
    <w:rsid w:val="00010BD7"/>
    <w:rsid w:val="00011DFF"/>
    <w:rsid w:val="00015D9B"/>
    <w:rsid w:val="00035FE2"/>
    <w:rsid w:val="0003656C"/>
    <w:rsid w:val="00044996"/>
    <w:rsid w:val="000452BB"/>
    <w:rsid w:val="000452FB"/>
    <w:rsid w:val="00054AE4"/>
    <w:rsid w:val="0006697D"/>
    <w:rsid w:val="00071C92"/>
    <w:rsid w:val="00082572"/>
    <w:rsid w:val="00084725"/>
    <w:rsid w:val="000A0B78"/>
    <w:rsid w:val="000A40DB"/>
    <w:rsid w:val="000B0641"/>
    <w:rsid w:val="000E3934"/>
    <w:rsid w:val="000E6126"/>
    <w:rsid w:val="000F18DB"/>
    <w:rsid w:val="000F3ABB"/>
    <w:rsid w:val="00123A40"/>
    <w:rsid w:val="0014359D"/>
    <w:rsid w:val="00154F9C"/>
    <w:rsid w:val="0015751F"/>
    <w:rsid w:val="001B3840"/>
    <w:rsid w:val="001B7A65"/>
    <w:rsid w:val="001D0B81"/>
    <w:rsid w:val="001E36F0"/>
    <w:rsid w:val="001E690F"/>
    <w:rsid w:val="001F10AF"/>
    <w:rsid w:val="001F7B23"/>
    <w:rsid w:val="00213677"/>
    <w:rsid w:val="00213BEC"/>
    <w:rsid w:val="002151AC"/>
    <w:rsid w:val="0021584C"/>
    <w:rsid w:val="00221E39"/>
    <w:rsid w:val="002242DD"/>
    <w:rsid w:val="00240317"/>
    <w:rsid w:val="00261FEE"/>
    <w:rsid w:val="002649AA"/>
    <w:rsid w:val="0028509B"/>
    <w:rsid w:val="0029052F"/>
    <w:rsid w:val="0029112A"/>
    <w:rsid w:val="002B0C30"/>
    <w:rsid w:val="002B3FA2"/>
    <w:rsid w:val="002C045F"/>
    <w:rsid w:val="002C0B6B"/>
    <w:rsid w:val="002D1169"/>
    <w:rsid w:val="002D17A1"/>
    <w:rsid w:val="002D3512"/>
    <w:rsid w:val="002D493B"/>
    <w:rsid w:val="002D67B2"/>
    <w:rsid w:val="002E3EAC"/>
    <w:rsid w:val="002F6F43"/>
    <w:rsid w:val="002F77FB"/>
    <w:rsid w:val="003206B3"/>
    <w:rsid w:val="00321652"/>
    <w:rsid w:val="0032387F"/>
    <w:rsid w:val="00325A30"/>
    <w:rsid w:val="003303EC"/>
    <w:rsid w:val="00331AF0"/>
    <w:rsid w:val="00332CB6"/>
    <w:rsid w:val="003474A2"/>
    <w:rsid w:val="0035058B"/>
    <w:rsid w:val="00351E0D"/>
    <w:rsid w:val="003617AD"/>
    <w:rsid w:val="00367F0C"/>
    <w:rsid w:val="00380ED7"/>
    <w:rsid w:val="003871ED"/>
    <w:rsid w:val="003B58D7"/>
    <w:rsid w:val="003B712A"/>
    <w:rsid w:val="003C3C2E"/>
    <w:rsid w:val="003C4376"/>
    <w:rsid w:val="003D3B77"/>
    <w:rsid w:val="003E264F"/>
    <w:rsid w:val="003E6BD4"/>
    <w:rsid w:val="003F4270"/>
    <w:rsid w:val="004012F1"/>
    <w:rsid w:val="00401438"/>
    <w:rsid w:val="00422346"/>
    <w:rsid w:val="004276E5"/>
    <w:rsid w:val="00435BFA"/>
    <w:rsid w:val="004428C8"/>
    <w:rsid w:val="00444589"/>
    <w:rsid w:val="00444798"/>
    <w:rsid w:val="00444F3B"/>
    <w:rsid w:val="00455A12"/>
    <w:rsid w:val="004607D7"/>
    <w:rsid w:val="00461CDF"/>
    <w:rsid w:val="00464779"/>
    <w:rsid w:val="00493554"/>
    <w:rsid w:val="004B2F66"/>
    <w:rsid w:val="004B644D"/>
    <w:rsid w:val="004C4F05"/>
    <w:rsid w:val="004D5B82"/>
    <w:rsid w:val="004E1239"/>
    <w:rsid w:val="004E4072"/>
    <w:rsid w:val="004E6E30"/>
    <w:rsid w:val="004F5968"/>
    <w:rsid w:val="00522D7B"/>
    <w:rsid w:val="005265C6"/>
    <w:rsid w:val="0053280C"/>
    <w:rsid w:val="005408B2"/>
    <w:rsid w:val="0054161F"/>
    <w:rsid w:val="0054337B"/>
    <w:rsid w:val="00550374"/>
    <w:rsid w:val="005528C8"/>
    <w:rsid w:val="00557439"/>
    <w:rsid w:val="00563314"/>
    <w:rsid w:val="0057201C"/>
    <w:rsid w:val="00572980"/>
    <w:rsid w:val="00575CD2"/>
    <w:rsid w:val="00577BA4"/>
    <w:rsid w:val="00581C3E"/>
    <w:rsid w:val="00595042"/>
    <w:rsid w:val="00595D77"/>
    <w:rsid w:val="0059663E"/>
    <w:rsid w:val="005A1104"/>
    <w:rsid w:val="005B07A9"/>
    <w:rsid w:val="005B36FD"/>
    <w:rsid w:val="005B699F"/>
    <w:rsid w:val="005C0886"/>
    <w:rsid w:val="005C0DE1"/>
    <w:rsid w:val="005D3131"/>
    <w:rsid w:val="005E0253"/>
    <w:rsid w:val="005E0EB7"/>
    <w:rsid w:val="005E5E53"/>
    <w:rsid w:val="005F3778"/>
    <w:rsid w:val="00600381"/>
    <w:rsid w:val="006045CE"/>
    <w:rsid w:val="00612E48"/>
    <w:rsid w:val="00621FFF"/>
    <w:rsid w:val="00624DAC"/>
    <w:rsid w:val="00625EF5"/>
    <w:rsid w:val="006341A2"/>
    <w:rsid w:val="006414EB"/>
    <w:rsid w:val="00644E8C"/>
    <w:rsid w:val="00645636"/>
    <w:rsid w:val="00646648"/>
    <w:rsid w:val="0066407C"/>
    <w:rsid w:val="006710DD"/>
    <w:rsid w:val="00673A57"/>
    <w:rsid w:val="00684520"/>
    <w:rsid w:val="006851EF"/>
    <w:rsid w:val="0069461D"/>
    <w:rsid w:val="006959CC"/>
    <w:rsid w:val="006A2B54"/>
    <w:rsid w:val="006B3534"/>
    <w:rsid w:val="006B5135"/>
    <w:rsid w:val="006B7E7C"/>
    <w:rsid w:val="006C5E25"/>
    <w:rsid w:val="006E51A1"/>
    <w:rsid w:val="006E7F46"/>
    <w:rsid w:val="006F0EBD"/>
    <w:rsid w:val="00702FFD"/>
    <w:rsid w:val="00705A99"/>
    <w:rsid w:val="0071137C"/>
    <w:rsid w:val="0073799C"/>
    <w:rsid w:val="00744DAA"/>
    <w:rsid w:val="00746817"/>
    <w:rsid w:val="00765A4E"/>
    <w:rsid w:val="00766D8F"/>
    <w:rsid w:val="00771947"/>
    <w:rsid w:val="007724F1"/>
    <w:rsid w:val="00787C1B"/>
    <w:rsid w:val="007B355E"/>
    <w:rsid w:val="007B59EA"/>
    <w:rsid w:val="007B698C"/>
    <w:rsid w:val="007C3C0C"/>
    <w:rsid w:val="007C48FF"/>
    <w:rsid w:val="007C7C81"/>
    <w:rsid w:val="007D096C"/>
    <w:rsid w:val="007E664A"/>
    <w:rsid w:val="007F62A4"/>
    <w:rsid w:val="00805C75"/>
    <w:rsid w:val="00823F88"/>
    <w:rsid w:val="00826B34"/>
    <w:rsid w:val="00826E24"/>
    <w:rsid w:val="008310C1"/>
    <w:rsid w:val="00833EFB"/>
    <w:rsid w:val="00835471"/>
    <w:rsid w:val="0084357E"/>
    <w:rsid w:val="00851D29"/>
    <w:rsid w:val="008643E0"/>
    <w:rsid w:val="0086706D"/>
    <w:rsid w:val="00873F25"/>
    <w:rsid w:val="008829D0"/>
    <w:rsid w:val="00885928"/>
    <w:rsid w:val="0089558D"/>
    <w:rsid w:val="008979D5"/>
    <w:rsid w:val="008D0180"/>
    <w:rsid w:val="008D27DB"/>
    <w:rsid w:val="008D58AE"/>
    <w:rsid w:val="008F139F"/>
    <w:rsid w:val="008F2149"/>
    <w:rsid w:val="008F3ABC"/>
    <w:rsid w:val="008F56FC"/>
    <w:rsid w:val="008F71E2"/>
    <w:rsid w:val="0090071A"/>
    <w:rsid w:val="00903E17"/>
    <w:rsid w:val="00914096"/>
    <w:rsid w:val="00914218"/>
    <w:rsid w:val="00923C58"/>
    <w:rsid w:val="00924778"/>
    <w:rsid w:val="00931239"/>
    <w:rsid w:val="00932335"/>
    <w:rsid w:val="00937D89"/>
    <w:rsid w:val="00944E92"/>
    <w:rsid w:val="0096254F"/>
    <w:rsid w:val="009668B5"/>
    <w:rsid w:val="00975D3E"/>
    <w:rsid w:val="00980238"/>
    <w:rsid w:val="009958E9"/>
    <w:rsid w:val="009964EC"/>
    <w:rsid w:val="009A6B99"/>
    <w:rsid w:val="009B346A"/>
    <w:rsid w:val="009B45ED"/>
    <w:rsid w:val="009B7907"/>
    <w:rsid w:val="009C3014"/>
    <w:rsid w:val="009C632B"/>
    <w:rsid w:val="009D488B"/>
    <w:rsid w:val="009D6800"/>
    <w:rsid w:val="009E16FE"/>
    <w:rsid w:val="009E180F"/>
    <w:rsid w:val="009E2CAA"/>
    <w:rsid w:val="00A0286D"/>
    <w:rsid w:val="00A112E8"/>
    <w:rsid w:val="00A163A8"/>
    <w:rsid w:val="00A202F2"/>
    <w:rsid w:val="00A21F81"/>
    <w:rsid w:val="00A3179A"/>
    <w:rsid w:val="00A31FE6"/>
    <w:rsid w:val="00A44710"/>
    <w:rsid w:val="00A80C95"/>
    <w:rsid w:val="00A83D79"/>
    <w:rsid w:val="00A856E5"/>
    <w:rsid w:val="00AA4302"/>
    <w:rsid w:val="00AC1D8A"/>
    <w:rsid w:val="00AC4276"/>
    <w:rsid w:val="00AD5FD4"/>
    <w:rsid w:val="00AF18AE"/>
    <w:rsid w:val="00AF2E7E"/>
    <w:rsid w:val="00AF47CA"/>
    <w:rsid w:val="00AF5F4E"/>
    <w:rsid w:val="00B10ADD"/>
    <w:rsid w:val="00B255DC"/>
    <w:rsid w:val="00B25BA5"/>
    <w:rsid w:val="00B30253"/>
    <w:rsid w:val="00B307AD"/>
    <w:rsid w:val="00B337D8"/>
    <w:rsid w:val="00B43998"/>
    <w:rsid w:val="00B44B1E"/>
    <w:rsid w:val="00B45DEE"/>
    <w:rsid w:val="00B47AC5"/>
    <w:rsid w:val="00B51FF5"/>
    <w:rsid w:val="00B527F6"/>
    <w:rsid w:val="00B55BF2"/>
    <w:rsid w:val="00B84F7E"/>
    <w:rsid w:val="00B865B7"/>
    <w:rsid w:val="00BA17D1"/>
    <w:rsid w:val="00BA72D8"/>
    <w:rsid w:val="00BB5603"/>
    <w:rsid w:val="00BB65F6"/>
    <w:rsid w:val="00BF016B"/>
    <w:rsid w:val="00BF2486"/>
    <w:rsid w:val="00BF3649"/>
    <w:rsid w:val="00BF779A"/>
    <w:rsid w:val="00C007B0"/>
    <w:rsid w:val="00C15B57"/>
    <w:rsid w:val="00C170E5"/>
    <w:rsid w:val="00C36B88"/>
    <w:rsid w:val="00C375AD"/>
    <w:rsid w:val="00C41D39"/>
    <w:rsid w:val="00C47368"/>
    <w:rsid w:val="00C5695A"/>
    <w:rsid w:val="00C60837"/>
    <w:rsid w:val="00C61903"/>
    <w:rsid w:val="00C66F0E"/>
    <w:rsid w:val="00C734A1"/>
    <w:rsid w:val="00C7533E"/>
    <w:rsid w:val="00C81133"/>
    <w:rsid w:val="00C8473D"/>
    <w:rsid w:val="00CA2411"/>
    <w:rsid w:val="00CB0C5A"/>
    <w:rsid w:val="00CB67F5"/>
    <w:rsid w:val="00CC7019"/>
    <w:rsid w:val="00CD4939"/>
    <w:rsid w:val="00CE1BD4"/>
    <w:rsid w:val="00D24486"/>
    <w:rsid w:val="00D33A24"/>
    <w:rsid w:val="00D34E14"/>
    <w:rsid w:val="00D40770"/>
    <w:rsid w:val="00D45F66"/>
    <w:rsid w:val="00D470AB"/>
    <w:rsid w:val="00D510AA"/>
    <w:rsid w:val="00D51765"/>
    <w:rsid w:val="00D62519"/>
    <w:rsid w:val="00D672B6"/>
    <w:rsid w:val="00D71CE6"/>
    <w:rsid w:val="00D737B4"/>
    <w:rsid w:val="00D74CCD"/>
    <w:rsid w:val="00D7609B"/>
    <w:rsid w:val="00D87D37"/>
    <w:rsid w:val="00DA725E"/>
    <w:rsid w:val="00DB11FC"/>
    <w:rsid w:val="00DB3401"/>
    <w:rsid w:val="00DC52DF"/>
    <w:rsid w:val="00DD14DF"/>
    <w:rsid w:val="00DD23DE"/>
    <w:rsid w:val="00DD260D"/>
    <w:rsid w:val="00DD7FBC"/>
    <w:rsid w:val="00DE0D9F"/>
    <w:rsid w:val="00DF2020"/>
    <w:rsid w:val="00DF2574"/>
    <w:rsid w:val="00E00279"/>
    <w:rsid w:val="00E04C36"/>
    <w:rsid w:val="00E0561F"/>
    <w:rsid w:val="00E06A13"/>
    <w:rsid w:val="00E11F85"/>
    <w:rsid w:val="00E13B89"/>
    <w:rsid w:val="00E26993"/>
    <w:rsid w:val="00E27C70"/>
    <w:rsid w:val="00E34D06"/>
    <w:rsid w:val="00E36FAC"/>
    <w:rsid w:val="00E41EBF"/>
    <w:rsid w:val="00E454C4"/>
    <w:rsid w:val="00E535FA"/>
    <w:rsid w:val="00E55A8F"/>
    <w:rsid w:val="00E65375"/>
    <w:rsid w:val="00E65E2A"/>
    <w:rsid w:val="00E72B09"/>
    <w:rsid w:val="00E81E95"/>
    <w:rsid w:val="00E909F5"/>
    <w:rsid w:val="00E9329F"/>
    <w:rsid w:val="00EA3AD5"/>
    <w:rsid w:val="00EC113C"/>
    <w:rsid w:val="00EC6298"/>
    <w:rsid w:val="00EC6A85"/>
    <w:rsid w:val="00ED28E7"/>
    <w:rsid w:val="00ED6160"/>
    <w:rsid w:val="00ED756B"/>
    <w:rsid w:val="00EE339B"/>
    <w:rsid w:val="00F170FD"/>
    <w:rsid w:val="00F17CC5"/>
    <w:rsid w:val="00F41EA9"/>
    <w:rsid w:val="00F447E2"/>
    <w:rsid w:val="00F51C01"/>
    <w:rsid w:val="00F5335E"/>
    <w:rsid w:val="00F574EE"/>
    <w:rsid w:val="00F63CDD"/>
    <w:rsid w:val="00F80950"/>
    <w:rsid w:val="00F8489E"/>
    <w:rsid w:val="00FC0478"/>
    <w:rsid w:val="00FC3A21"/>
    <w:rsid w:val="00FC7476"/>
    <w:rsid w:val="00FC7D1D"/>
    <w:rsid w:val="00FE3AFF"/>
    <w:rsid w:val="1C5A2E93"/>
    <w:rsid w:val="28521ED1"/>
    <w:rsid w:val="2E816F48"/>
    <w:rsid w:val="3EA24181"/>
    <w:rsid w:val="417731D9"/>
    <w:rsid w:val="50C8780F"/>
    <w:rsid w:val="56E81DC8"/>
    <w:rsid w:val="5A6A2FE6"/>
    <w:rsid w:val="6D593253"/>
    <w:rsid w:val="6E041981"/>
    <w:rsid w:val="71BDCAA6"/>
    <w:rsid w:val="73FF6F73"/>
    <w:rsid w:val="74D5001A"/>
    <w:rsid w:val="78BA3EA8"/>
    <w:rsid w:val="7A053E30"/>
    <w:rsid w:val="7ED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61EADF"/>
  <w15:docId w15:val="{B064987D-CB50-4B32-ACDD-E47B6C809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styleId="a8">
    <w:name w:val="Hyperlink"/>
    <w:basedOn w:val="a0"/>
    <w:uiPriority w:val="99"/>
    <w:unhideWhenUsed/>
    <w:rsid w:val="00C41D39"/>
    <w:rPr>
      <w:color w:val="0000FF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C41D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181</Characters>
  <Application>Microsoft Office Word</Application>
  <DocSecurity>0</DocSecurity>
  <Lines>60</Lines>
  <Paragraphs>50</Paragraphs>
  <ScaleCrop>false</ScaleCrop>
  <Company>PC</Company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ll</cp:lastModifiedBy>
  <cp:revision>2</cp:revision>
  <cp:lastPrinted>2013-07-18T10:33:00Z</cp:lastPrinted>
  <dcterms:created xsi:type="dcterms:W3CDTF">2024-02-28T08:45:00Z</dcterms:created>
  <dcterms:modified xsi:type="dcterms:W3CDTF">2024-02-28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1.1.7676</vt:lpwstr>
  </property>
  <property fmtid="{D5CDD505-2E9C-101B-9397-08002B2CF9AE}" pid="3" name="ICV">
    <vt:lpwstr>670EBF5042287903A0D68C65FA9190AB</vt:lpwstr>
  </property>
  <property fmtid="{D5CDD505-2E9C-101B-9397-08002B2CF9AE}" pid="4" name="GrammarlyDocumentId">
    <vt:lpwstr>360abd2a82f955777c57202baa70bc066280d1a137553ef0658051208514548f</vt:lpwstr>
  </property>
</Properties>
</file>